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25</w:t>
      </w:r>
      <w:r>
        <w:t xml:space="preserve"> </w:t>
      </w:r>
      <w:r>
        <w:t xml:space="preserve">มิ.ย.</w:t>
      </w:r>
      <w:r>
        <w:t xml:space="preserve"> </w:t>
      </w:r>
      <w:r>
        <w:t xml:space="preserve">2565</w:t>
      </w:r>
    </w:p>
    <w:p>
      <w:pPr>
        <w:pStyle w:val="Date"/>
      </w:pPr>
      <w:r>
        <w:t xml:space="preserve">วันพุธที่</w:t>
      </w:r>
      <w:r>
        <w:t xml:space="preserve"> </w:t>
      </w:r>
      <w:r>
        <w:t xml:space="preserve">31</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แถลงข่าวศูนย์บริหารสถานการณ์ COVID-19 จากที่ธรรมเนียบรัฐบาล 2564 นะคะ น่าจะต้องติดตามเรื่องของมาตรการควบคุมการระบาดนะคะ หลังจากที่เราเห็นตัวเลขการติดเชื้อที่มีจำนวนแต่ละวันนั้นเพิ่มมากและที่ผ่านมาค่ะ ที่ประชุมในส่วนของ การควบคุมพูดคุยถึงมาตรการเพิ่มเติมเพื่อที่จะควบคุมสถานการณ์นะคะ เรียนเชิญทางแพทย์หญิงอภิสมัย ศรีรังสรรค์ ผู้ช่วยโฆษก ศบค. แถลงรายละเอียดค่ะ</w:t>
      </w:r>
    </w:p>
    <w:p>
      <w:pPr>
        <w:pStyle w:val="BodyText"/>
      </w:pPr>
      <w:r>
        <w:t xml:space="preserve">(แพทย์หญิงอภิสมัย) กราบสวัสดีพี่น้องประชาชนทุกท่านนะคะ วันนี้พบกันกับการรายงานสถานการณ์นะคะ ขออนุญาตเริ่มที่การรายงานยอดสรุปการฉีดวัคซีนสำหรับวันที่ 24 มิถุนายนนะคะ ซึ่งนับตั้งแต่ 7 มิถุนายนเป็นต้นมา มีจำนวนผู้รับวัคซีนเข็มที่ 1 นะคะ 4,556,902 โดสค่ะ เพิ่มไปจากตัวเลขเมื่อวาน ก็คือ 257,203 โดสนะคะ และทำให้ยอดสะสมอยู่ที่ 8,657,423 โดสค่ะ มาดูรายงานสถานการณ์ผู้ติดเชื้อนะคะ พบผู้ป่วยรายใหม่วันนี้ 3,644 ราย มีรายงานยอดผู้เสียชีวิต 44 คนนะคะ ทำให้มียอดผู้เสียชีวิตสะสม 1,751 คน คิดเป็น 0.83 เปอร์เซ็นต์ ผู้ที่ได้รับอนุญาตกลับบ้านนะคะ กล่องสีเขียว 1,751 ราย ทำให้ตอนนี้ยังมี ผู้ที่รักษาตัว 41,366 รายนะคะ ในจำนวนนี้มีอาการหนัก 1,603 รายค่ะ ไปดูรายละเอียดของผู้ที่รายงานเสียชีวิตนะคะ เป็น กรุงเทพมหานคร 20 ราย จากจังหวัดสมุทรปราการ 12 ราย ยะลาและสระบุรีจังหวัดละ 2 รายนะคะ และมีจังหวัดละ 1 ราย ได้แต่ กาญจนบุรี จันทบุรี สมุทรสาคร สุพรรณบุรี ปัตตานี ชลบุรี ซึ่งรายงานผู้ที่อายุน้อยที่สุดสำหรับวันนี้ 29 ปีค่ะ สูงสุดคือ 92 ปี ระยะเวลาในการนอนโรงพยาบาลนะคะ โดยสูงสุดอยู่ที่ 31 วันค่ะ ในส่วนของการรายงานผู้ติดเชื้อ ที่เดินทางมาจากต่างประเทศ ที่เน้นย้ำทุกวันนะคะ คือ กลุ่มผู้ที่เดินทางข้ามพรมแดนธรรมชาติอย่างผิดกฎหมาย วันนี้มีการรายงานมาทุกช่องทางนะคะ ผ่านมาทางมาเลเซีย 1 ราย ผ่านมาทางนราธิวาสนะคะ แล้วก็เมียนมา 1 ราย เข้ามาทางโรงพยาบาลเข้ามาทางแม่สอด และทางกัมพูชาวันนี้นะคะ ตัวเลข 23 ราย เข้ามาทาง สระแก้ว และจันทรบุรีนะคะ ไปดูยอดติดเชื้อสะสม ในส่วนของการรายงานของวันที่ 25 มิถุนายน 10 อันดับแรกนะคะ เป็นตัวเลขอันดับ 1 วันนี้รายงาน 1,142 รายนะคะ ตามด้วยสมุทรสาคร ยะลา จันทรบุรี ปทุมธานี สมุทรปราการ ชลบุรี สงขลา นครปฐมและอันดับ 10 วันนนี้คือปัตตานีนะคะ ในรายละเอียดของ กทม. นะคะ วันนี้มีรายงานใหม่ ถึง 8 Cluster ค่ะ ที่บางขุนเทียนนี่นะคะ รายงานใหม่ 3 Cluster ด้วยกัน ได้แก่ บริษัทผลิตถังแก๊สปิโตเลียมนะคะ รายงาน 49 ราย และเป็นบริษัทขนมขบเคี้ยว 33 ราย มีบริษัทผลิต และจำหน่ายเครื่องสำอางอีก 80 ราย บางบอนนะคะ เป็นบริษัทผลิตเสื้อผ้า บางแคเป็นบริษัทจำหน่ายพลาสติกบรรจุภัณฑ์ ภาชนะนะคะ และคลองสามวา เป็นแคมป์คนงาน ถนนพระยาสุเรนทร์ และแคมป์ก่อสร้างคู้บอนนะคะ รายงานอีก 15 ราย สุดท้ายนะคะ ก็คือสวนหลวงค่ะ เป็นรายงานจากแคมป์ก่อสร้างพัฒนาการ 38 ตอนนี้ผลบวกยืนยัน 198 รายนะคะ จากที่ตรวจคนงานทั้งหมด 233 ราย ตรงนี้เป็น Cluster ใหม่นะคะ ของ กทม. โดยแล้วนะคะ วันนี้ กทม. มี Cluster ที่ต้องเฝ้าระวัง 107 Cluster แต่ที่ อย่างที่ทุกท่านเห็น สรุปผลรวมของของทุก Cluster รายงานแยกเป็นสี ๆ นี่นะคะ จะเห็นได้ว่าในส่วนของการจำกัดสีนี่ ดูแล้วจะทำให้เห็นภาพว่าส่วนใหญ่เป็น Cluster หลัก ๆ ที่เราเฝ้าระวังเป็นตลาด ชุมชน สถานประกอบการ อย่างนี้เป็นต้นนะคะ ซึ่งในวันนี้ที่ประชุมมีการหารือในรายละเอียดด้วยค่ะ ไปดูแต่ละจังหวัดกันนิดหนึ่งนะคะ รายงาน Cluster ที่เข้ามาใหม่ที่เข้ามาในวันนี้ สมุทรปราการนะคะ ก็เป็นที่บางพลีวันนี้ สมุทรปราการนะคะ ก็เป็นที่บางพลี เป็นบริษัทชิ้นส่วนยานยนต์ ซึ่งจากการสอบสวนโรคนะคะ พบว่ามีการเกี่ยวพันกับหลายคลัสเตอร์ที่รายงานในวันนี้ด้วยนะคะ เนื่องจากเป็นนักศึกษาช่างฝีมือซึ่งจบการศึกษาค่ะ และอยู่ระบบการฝึกงาน เมื่อมีการเชื่อมต่อไปยังหลายโรงงานนะคะ ซึ่งเป็นเกี่ยวกับการผลิตสี ผลิตรถยนต์นะคะ ตรงนี้ก็ทำให้เกิดการแพร่ระบาดไปหลาย Cluster ชลบุรี ศรีราชานะคะ เป็นการรายงาน 2 แห่ง นนทบุรีค่ะ เป็นที่ปากเกร็ด โรงงานสาหร่ายแปรรูป และที่บางกรวยเป็นผลิตภัณฑ์พลาสติกนะคะ นี่ถือเป็น Cluster สงขลานะคะ ก็เป็นโรงงานอาหารทะเลกระป๋อง รายงานเพิ่มอีก 45 รายนะคะ ทำให้กลุ่มก้อนนี้ตอนนี้ตัวเลขอยู่ที่ 400 ราย นครปฐมวันนี้รายงานเป็นโรงงานเสื้อผ้าสามพราน ซึ่งเป็น Cluster เดิม ทำให้ยอดสะสมรวมเป็น 69 Cluster ใหม่วันนี้อยู่ที่สามพรานนะคะ เป็นโรงชำแหละสัตว์ที่ตำบลท่าข้ามนะคะ พบมีการรายงานติดเชื้อ 5 รายค่ะ ในส่วนอื่น ๆ นี่นะคะ ไปดูเฉพาะ Cluster ใหม่ฉะเชิงเทรา เป็นศูนย์ผลิตสีที่อำเภอบางประกง ซึ่งอย่างที่เรียนน่ะค่ะ มีความเกี่ยวโยงกับนักศึกษาช่างฝีกมือจบใหม่นะคะ ที่เข้าฝึกงาน ตรงนี้ที่ประชุม ศบค. เป็นกังวลในส่วนของ กทม. และปริมณฑลนะคะ แล้วก็มีความพยายามที่จะขยายศักยภาพโรงพยาบาล โดยเฉพาะการขยับการรองรับเตียงระดับความรุนแรง สีเหลือง สีแดงนะคะ วันนี้นี่ ที่ประชุมมีการรายงาน การขยายเตียงเพิ่มนะคะ โดยในส่วนของกระทรวงสาธารณสุข ร่วมกับมณฑลทหารบกแจ้งวัฒนะนะคะ เมื่อวานก็มีการเชิญภาคเอกชนไปดูพื้นที่ ไปดูสถานที่ เพื่อที่จะปรับให้เป็นสถานที่ดูแลระดับเขียว… ระดับเหลือง ระดับแดง โดยที่สรุปรวมนี่นะคะ จะให้เห็นตัวเลขนิดหนึ่งค่ะ โรงพยาบาลผู้สูงอายุบางขุนเทียนนะคะ มีการที่พยายามจะปรับเตียงระดับเหลืองเพิ่ม 70 เตียง แดงเพิ่มอีก 16 เตียง โรงพยาบาลราชพิภัทรนะคะ เพิ่มเหลืองอีก 100 เตียง แดงอีก 10 เตียง โรงพยาบาลธนบุรี รวมกันมณฑลทหารนะคะ ก็เพิ่มเหลืองอีก 200 เตียง แดงอีก 15 เตียง ตรงนี้นี่ คิดว่าในเวลา 1 สัปดาห์นะคะ ก็จะสามารถที่จะปรับพื้นที่และระดมบุคคลากรเข้าประจำการ การบริการได้นะคะ โดยนอกจากนี้นะคะ ก็เมื่อวานนี้ค่ะ ก็จะมีส่วนของการขอความร่วมมือกับภาคเอกชน เมื่อวานนี้ค่ะ ที่จะขอให้ทุกโรงพยาบาลเรียกว่าเบ่งเตียงนะคะ เท่าที่มีศักยภาพ พยายามจะเพิ่มจำนวนเตียงนะคะ แล้วก็มีการขอสนับสนุนบุคลากรทางการแพทย์นะคะ ทั้งบุคลากรด้านอื่น ๆ ด้วย ที่จะเข้าไปช่วยระดมความช่วยเหลือ ในส่วนของเตียงที่จะเปิดใหม่ในส่วนของพื้นที่ กทม. ปริมณฑล ของ UHosNet ค่ะ ของโรงเรียนแพทย์ค่ะ โดยท่านศาสตราจารย์นายแพทย์ ประสิทธิ วัฒนาภา ก็ได้นำเสนอในที่ประชุมนะคะ ว่าจะมีแพทย์ประจำบ้าน หรือ Rescident นี่นะคะ คนที่สามารถที่จะระดมความช่วยเหลือ ในช่วงเดือนกรกฎาคมนี้ด้วยนะคะ แล้วก็ในเรื่องของการพยายามที่จะเพิ่มประสิทธิภาพ การขยายเตียงโรงรับผู้ป่วยระดับรุนแรงของกทม. และปริมณฑล คงได้มีรายละเอียดมานำเสนอเป็นระยะนะคะ สิ่งสำคัญที่อยากให้ทุกท่านได้รับทราบในที่ประชุม ศบค. วันนี้ค่ะ มีการหารือกันในที่ กทม. ไปดูรายละเอียดของ Cluster กทม. นะคะ ถ้าเราแยกตามลักษณะของการติดเชื้อ จะเห็นว่าถ้าดูแคมป์คนงาน หรือโรงงาน ตลาด ชุมชนที่เราเฝ้าระวัง คือ กทม. รายงานต่อเนื่องนี่นะคะ จะเห็นว่าจะมีกลุ่มก้อน หรือเรียกว่า Cluster นี่นะคะ ที่ยังมีการแพร่ระบาดมากกว่า 28 วัน ตรงนี้นี่ เป็นแคมป์คนงาน 8 แคมป์ 8 ตลาด 8 โรงงาน ขออภัยค่ะ 6 ตลาด สถานประกอบการ 2 แห่งนะคะ และเป็นพื้นที่ชุมชนอีก 9 แห่ง ตรงนี้นี่ ทำให้ทุกท่านเห็นค่ะ การจัดการเรียกว่า</w:t>
      </w:r>
      <w:r>
        <w:t xml:space="preserve"> </w:t>
      </w:r>
      <w:r>
        <w:t xml:space="preserve">“</w:t>
      </w:r>
      <w:r>
        <w:t xml:space="preserve">Bubble and seal</w:t>
      </w:r>
      <w:r>
        <w:t xml:space="preserve">”</w:t>
      </w:r>
      <w:r>
        <w:t xml:space="preserve"> </w:t>
      </w:r>
      <w:r>
        <w:t xml:space="preserve">หรือการปิดพื้นที่ที่มีการแพร่ระบาด และมีการเฝ้าระวัง จัดการให้เบ็ดเสร็จอยู่ อันนี้มีความแตกต่างจากกรณีสมุทรสาคร ที่เราศึกษามาในช่วงเดือนธันวาคมปีที่แล้วนะคะ คือปกตินี่ อย่างตอนกรณีสมุทรสาคร พอเราปิดโรงงงานให้พนักงาน คนงานอยู่ในนั้น ใช้ชีวิตอยู่ในนั้น ที่เราเรียกว่า</w:t>
      </w:r>
      <w:r>
        <w:t xml:space="preserve"> </w:t>
      </w:r>
      <w:r>
        <w:t xml:space="preserve">“</w:t>
      </w:r>
      <w:r>
        <w:t xml:space="preserve">Seal</w:t>
      </w:r>
      <w:r>
        <w:t xml:space="preserve">”</w:t>
      </w:r>
      <w:r>
        <w:t xml:space="preserve"> </w:t>
      </w:r>
      <w:r>
        <w:t xml:space="preserve">หรือ</w:t>
      </w:r>
      <w:r>
        <w:t xml:space="preserve"> </w:t>
      </w:r>
      <w:r>
        <w:t xml:space="preserve">“</w:t>
      </w:r>
      <w:r>
        <w:t xml:space="preserve">ปิดผนึก</w:t>
      </w:r>
      <w:r>
        <w:t xml:space="preserve">”</w:t>
      </w:r>
      <w:r>
        <w:t xml:space="preserve"> </w:t>
      </w:r>
      <w:r>
        <w:t xml:space="preserve">นะคะ ก็พบว่า 28 วันการแพร่ระบาดก็จะยุติแล้ว ก็สามารถที่จะให้คนกลุ่นมนี้กลับบ้าน กลับมาใช้ชีวิตเป็นปกตินะคะ หารือกันค่ะ ว่า กทม. นี่ บริบทของแคมป์คนงาน ตลาด หรือโรงงานนี่แตกต่างโดยสิ้นเชิง เพราะว่าการที่ 28 วัน ยัง กทม. ยังไม่สามารถที่จะจบ Cluster หรือกลุ่มก้อนกลุ่มเหล่านี้ได้นี่ ก็จะเป็นในเรื่องของความร่วมมือ เพราะว่าแคมป์คนงาน หรือโรงงานเหล่านี้นี่ พอเราไปปิดแล้วนี่ ก็ยังพบว่ามีการเล็ดลอดออกไปตลาด ไปชุมชน ไปแพร่กระจายเชื้อ ปิดแคมป์ที่ 1 คนงานก็ย้ายไปยังแคมป์ที่ 2 แคมป์ที่ 3 อย่างนี้เป็นต้นนะคะ ทำให้การแพร่ระบาดของ กทม. นี่ ตอนนี้จะเห็นคลัสเตอร์เพิ่มขึ้นอยู่อย่างต่อเนื่อง แล้วถ้าดู Cluster ที่ระบาด 14-27 วันนี่ จำนวนก็ยังสูงถึง 13 Cluster เลยทีเดียวนะคะ ตรงนี้สะท้อนให้เห็นภาพ กทม. และปริมณฑล ถ้าแยกตามกลุ่มก้อนของการติดเชื้อ ไปดูในรายงานถัดไปนะคะ แยกตามสี สีดำที่เป็นสี ตัวอักษรสีดำ คือแคมป์คนงาน สีส้ม คือ โรงงาน สีเหลือง คือ ตลาด สีฟ้า คือชุมชนค่ะ ตรงนี้นี่ จะเห็นว่าการระบาดนี่ ถึงแม้จะดูเป็นการกระจายไปในทุกกลุ่มเขตนะคะ ไปในทุกหลายเขต แต่ว่ามันมีลักษณะเป็นกลุ่มก้อน มันมีลักษณะเป็นกลุ่มก้อน คือ จะอยู่ที่แคมป์คนงาน โรงงานหรือสถานประกอบการ ตลาด และชุมชนนะคะ ทีนี้ในส่วนของที่มีข้อเสนอในสัปดาห์นี้ ถกเถียงกันอย่างมากมาย ก็คือเป็นเรื่องของการปิดนะคะ เป็นการล็อกดาวน์ ที่ทางกระทรวงสาธารณสุขเองก็มีความเป็นห่วง ที่อาจจะขยายวงกว้างและทำให้ระบบเตียง หรือบุคลากรสาธารณสุขที่ตอนนี้ทำงานอย่างหนัก อาจจะรองรับไม่ไหวอย่างนี้เป็นต้นนะคะ ตรงนี้ที่มีประชุมมีการหารือกันอย่างกว้างขวางค่ะ ซึ่ง ศบค. ก็เน้นย้ำนะคะ ว่าต้องรับฟังทุกฝ่าย ในเรื่องเตียงก็มีความเป็นห่วง แล้วก็พยายามที่จะขยายศักยภาพ โดยท่าน ผอ. ศบค. เอง ก็เน้นย้ำมาตลอดเวลานะคะ ไม่นิ่งนอนใจ และพยายามที่จะขอให้หน่วยงานที่เกี่ยวข้องนี่ พยายามที่จะสามารถที่จะแก้ไขปัญหาได้อย่างเร็วที่สุดนะคะ และในช่วงสัปดาห์นี้นะคะ ก็จะเห็นผู้ประกอบการ สถานประกอบการต่าง ๆ นี่ ก็มีการยื่นเรื่องข้อเสนอให้ทบดทวนมาตราการการปิด หรือล็อกดาว์นนะคะ โดยการที่ผู้ประกอบการเสนอเรื่องเข้ามานี ่ก็เห็นภาพนะคะ สมมติว่าร้านอาหารร้านหนึ่งปิด หรือมีองค์ประกอบสังคมที่เกี่ยวข้องกัน อย่างเช่น ใน 1 ร้านนั้น ก็อาจจะมีแม่ค้ารถเข็น หรือว่าขายบัวลอยอยู่หน้าร้านอาหารนั้น ๆ เป็นต้น ศบค. ก็รับฟังทุกฝ่ายนะคะ แล้วก็มีความเห็นใจในส่วนของลูกจ้างที่ทำงานในร้านเหล่านั้น ประจำในร้านเหล่านั้น หรือแม้กระทั้ง ร้านอาหารก็จะมีพนักงานเสิร์ฟนะคะ ก็จะได้รับผลกระทบกันโดยทั่ว ทีนี้ที่ประชุมก็มีการเสนอทางเลือกมที่หลากหลายค่ะ โดยกรมควบคุมโรคนี่นะคะ ก็มีการเสนอในลักษณะการล็อกเป็น จุด ๆ มีองค์ประกอบอยู่ 3 ส่วน อันที่ 1 ก็คือปิดในส่วนของพื้นที่ที่มีความเสี่ยงสูง ก็ปิดเฉพาะพื้นที่นั้น ในส่วนของกลุ่มของบุคคลกลุ่มเสี่ยง อย่างเช่น โดยเฉพาะ ในพื้นที่ที่มีคนงาานก็ปิดเฉพาะคนกลุ่มเสี่ยง หรืออันที่ 3 ก็คือปิดในกิจกรรมกิจการเสี่ยงอย่างนี้เป็นต้น มากกว่าที่จะปิดทั้งหมด ปิดทั้ง กทม. หรือว่าในทัั้งจังหวัด อย่างนี้เป็ฯต้นนะคะ ต่างจังหวัดจะเห็นภาพชัดเจน คือแทนที่จะปิดล็อกดาวน์ทั้งจังหวัด อาจจะมีการหารือว่าตำบลไหนเสี่ยง ตลาดไหน แคมป์คนงานอยู่ที่ไหน ตรงไหนมีพื้นที่แรงงานต่างด้าว ยังมีการเดินทางข้ามพื้นที่ ก็ล็อกเฉพาะตรงนั้น นี่เป็นการหารือนะคะ ก็สิ่งสำคัญ ก็คือมีความเป็นห่วงค่ะ ว่านอกจากการล็อกอาจจะไม่ได้แก้ปัญหา อาจจะให้กลายเป็นจุดฉนวนของปัญหามากขึ้นหรือไม่ อย่างเช่น ตัวอย่างที่เราเห็นในโรงเรียนมารากัตส์อย่างนี้ พอโรงเรียนปิดก็เกิดการแพร่กระจายไปยังจังหวัดอื่น ๆ ถึง 11 จังหวัด คือ พอมีการล็อก มีการปิดกิจการ กิจกรรม คนก็อาจจะเดินทางกลับบ้านนะคะ ทำให้เกิดการแพร่กระจายเชื้อ ตรงนี้ต้องเรียนให้เห็นภาพนะคะ ว่ามีการหารือกันอย่างทุกแง่มุมนะคะ อยากจะขออนุญาตเรียนนำเสนอตัวอย่างนิดหนึ่ง คือในกรณีศึกษา ตลาดสี่มุมเมืองนะคะ ซึ่งอยู่ในตำบลคูคต อำเภอลำลูกกาค่ะ ตลาดนี้เป็นตลาดค้าส่งนะคะ พื้นที่ 350 ไร่ ซึ่งมีการค้าขายข้ามจังหวัดนะคะ ทั่วประเทศเลยทีเดียว แล้วก็เป็นแหล่งที่เกษตรกรของหลาย ๆ จังหวัดก็นำสินค้าเข้ามาค้าขายที่นี่ โดยรวม ๆ นี่นะคะ ทางตลาดเขาก็มีการรายงาน ว่าลูกค้าหมุนเวียนต่อวันนี่นะคะ รวม ๆ อยู่ที่ประมาณ 30,000 มีแรงงานที่ขนสินค้านี่นะคะ ซึ่งในนี้ก็มีแรงงานต่างด้าวรวมอยู่ด้วยนี่ คร่าว ๆ ก็ประมาณ 500 คน และก็พ่อค้าแม่ค้ารวมกันนี่ อยู่ที่ประมาณวันละ 20,000 มีคนเข้าออกเป็นผู้ค้าผู้ขายอีก บวกไปอีก 20,000 คือ 1 วันจะมีคนหมุนเวียนอยู่ในนั้น 30,000-40,000 นะคะ มีแผงการค้าที่จดทะเบียนการค้าอย่างถูกฎหมาย ถูกต้องนี่นะคะ อย่าง 4,000 แผง ทีนี้ตรงนี้นี่ก็มีการพูดคุยกันค่ะ ว่าตลาดสี่มุมเมือง ทางจังหวัดก็มีความพยายามที่จะให้มีการควบคุมโรคให้เข้มงวดนะคะ และขณะเดียวกันก็ยังประคับประคอง ให้การค้าขาย การเดินหน้าทางของเศรษฐกิจของตลาดนั้น ยังค้าขายอยู่ได้ โดยเหตุผลหลักนี่นะคะ เพราะว่าตลาดแห่งนี้นี่ มีการค้าขายทั้งผักสด ผลไม้นะคะ ผักพืชไร่ พื้นบ้าน หรือแม้แต่อาหารแห้ง อาหารพื้นบ้าน อาหารแปรรูป เนื้อสัตว์ เครื่องเทศ ปลาร้า อย่างนี้เป็นต้นนะคะ แล้วก็ผู้ที่เกี่ยวข้องกับตลาดนี่ อาจจะไม่ใช่เฉพาะของเกษตรกรผู้ผลิต มีทั้งฟาร์มหมู สืบเนื่องเกี่ยวโยงไปถึงรถพุ่มพวงที่ก็จะขายอยู่จัดสรรที่เราเห็นกัน หรือว่าร้านผลไม้เล็ก ๆ ประกอบการ หรือแม้แต่ร้านอาหารตามสั่งข้างทางข้างถนนนะคะ คืออยากให้ทุกท่านเห็นว่ามันมีการหล่อเลี้ยง เป็นองค์ประกอบทางสังคมนี่นะคะ ก็ได้มีการตั้งเรียกว่า</w:t>
      </w:r>
      <w:r>
        <w:t xml:space="preserve"> </w:t>
      </w:r>
      <w:r>
        <w:t xml:space="preserve">“</w:t>
      </w:r>
      <w:r>
        <w:t xml:space="preserve">หน่วยงานวอรูมหรือที่ประชุมเล็กตั้งอยู่มที่ตลาดเลยนะคะ เรียกว่าเป็น ศบค. โดยผู้ว่า ได้ให้อำนาจบริหารจัดการการแพร่ระบาด มีการจัดการระบบทำงานที่มีประสิทธิภาพ และสามารถตัดสินใจแก้ไขสถานการณ์ได้อย่างทันท่วงที ก็มี 3 หน่วย ก็ได้แก่ นำโดยท่านผู้ว่า คณะกรรมการโรคติดต่อจังหวัด สาธารณสุขในพื้นที่ และยังมีการบูรณาการทุกภาคส่วน ทั้งฝ่ายตำรวจ มหาดไทย ฝ่ายปกครอง อย่างนี้เป็นต้นนะคะ ส่วนที่ 2 ส่วน สำคัญก็คือ เจ้าของตลาด ผู้ประกอบการ ส่วนสุดท้าย ก็คือมีความร่วมไม้ร่วมมือจากทั้งจากบุคคล ประชาชน ผู้ซื้อ รวมทั้งแรงงานนะคะ ตรงนี้มีการกำหนดมาตราการควบคุมโรคอย่างเข้มงวด มีการกำกับมาตราการอย่างเข้มงวดเช่นกันนะคะ แล้วก็อย่างถ้ากรณีที่มีการพบผู้ติดเชื้อนี่เขามีการจัดตั้งรถตรวจ เรียกว่า</w:t>
      </w:r>
      <w:r>
        <w:t xml:space="preserve">”</w:t>
      </w:r>
      <w:r>
        <w:t xml:space="preserve">ตรวจแล็บ" หรือ</w:t>
      </w:r>
      <w:r>
        <w:t xml:space="preserve"> </w:t>
      </w:r>
      <w:r>
        <w:t xml:space="preserve">“</w:t>
      </w:r>
      <w:r>
        <w:t xml:space="preserve">ตรวจผลเลือด</w:t>
      </w:r>
      <w:r>
        <w:t xml:space="preserve">”</w:t>
      </w:r>
      <w:r>
        <w:t xml:space="preserve"> </w:t>
      </w:r>
      <w:r>
        <w:t xml:space="preserve">นี่นะคะ ตั้งอยู่ที่ตลาด อยู่ในตลาด เมื่อผู้ประกอบการ ผู้ค้าร่วมมือนะคะ ทางคณะกรรมการโรคติดต่อเองก็ปรับตัวค่ะ โดยกำหนดเวลาทำงานให้สอดคล้องกับบุคคลที่เขาอยู่ในตลาด โดยสาธารณสุขทำงาน 8 โมงเช้าถึงตี 3 อย่างนี้นะคะ เพราะตลาดเปิด 24 ชั่วโมง และถ้าพบผู้ติดเชื้อนี่ ก็มีการแยกไปรักษาในโรงพยาบาลสนาม ซึ่งอยู่ในบริเวณตลาดนั่นล่ะค่ะ เป็นตลาดเก่า เรียกว่า</w:t>
      </w:r>
      <w:r>
        <w:t xml:space="preserve"> </w:t>
      </w:r>
      <w:r>
        <w:t xml:space="preserve">“</w:t>
      </w:r>
      <w:r>
        <w:t xml:space="preserve">โรงพยาบาลสนามบุญรักษา</w:t>
      </w:r>
      <w:r>
        <w:t xml:space="preserve">”</w:t>
      </w:r>
      <w:r>
        <w:t xml:space="preserve"> </w:t>
      </w:r>
      <w:r>
        <w:t xml:space="preserve">ตรงนี้นี่อยากให้เห็นภาพค่ะ ว่าการที่มีความพยายามของจังหวัดเองนะคะ ในการที่จะเสนอมาตราการที่จะควบคุมโรค ไม่ใช่ไม่เจอผู้ติดเชิื้อ แต่อยู่ในวงที่สามารถก็ทำให้เศรษฐกิจนั้นยังสามารถดำเนินได้ สอดคล้องกันไป ตรงนี้ก็ให้เห็นภาพตัวอย่างว่าการปิด อาจจะไม่ใช่การตอบโจทย์ทั้งหมดนะคะ ก็มีการที่ต้องพยายามหารือกันให้รอบด้าน ทั้งในด้านของสาธารณสุขและด้านอื่น ๆ ด้านเศรษฐกิจด้วย วันนี้นะคะ บ่าย 2 โมง จะมีการหารือในเรื่องของมาตราการล็อกดาวน์นี่ล่ะค่ะ โดยท่านนายกรัฐมนตรีนะคะ ในฐานะ ผอ. ศบค. รวมกันคณะที่ปรึกษา ทั้งตัวแทนสาธารณสุข กระทรวงแรงงาน มหาดไทย ขอให้พี่น้องประชาชนติดตามผลการประชุมในช่วงบ่ายวันนี้นะคะ สุดท้ายนะคะ ขออนุญาตนำเสนอ เรื่องของการรายงานเตรียมความพร้อม รับทหารกองเกิน เข้ากองประจำการ ซึ่งวันนี้นะคะ หน่วยงานทั้ง บก เรือ อากาศค่ะ ท่านก็นำเสนอการเตรียมความพร้อมนะคะ จะมีทหารเกณฑ์ผลัดใหม่นี่นะคะ รวม ๆ ทั้งประเทศทุกเหล่าทัพ อยู่ที่ประมาณ 60,000 นาย จะมีการรายงานตัวที่ที่ว่าการอำเภอค่ะ มีมาตรการคัดกรอง โดยยึดตามมาตรการสาธารณสุขอย่างเคร่งครัด ก่อนที่จะมีการเคลื่อนย้ายในช่วงการพักคอย ก็จะมีการจัดสถานที่ ยึดหลักเว้นระยะห่าง ล้างมือ DMHTT อย่างเคร่งครัดนะคะ ในระหว่างการเดินทางนี่ ก็จะมีการเว้นระยะถัง หรือถังที่นั่งบนรถ หรือรถไฟ จะไม่มีกาแวะระหว่างทางนะคะ ระหว่างทาง หรือแวะเท่าที่จำเป็น ก็จะมีการกักตัว มีการอบรมให้ความรู้ 14 วันนะคะ เพื่อที่จะให้มั่นใจว่า อันที่ 1 ก็คือจะไม่มีคนที่ติดเชื้อเข้ามาปะปนอยู่ที่กองทหารทั้งหมดนะคะ แล้วก็ในส่วนตรงนี้สำหรับคนที่ตอนนี้อาจจะมารายงานตัวไม่ได้ เพราะว่าติดเชื้อ ถูกกักตัวอยู่ ก็ขอให้ท่านนำเอกสารมายืนยัน ท่านก็จะไม่ถูกดำเนินคดีนะคะ เมื่อสิ้่นสุดการกักตัว รายงานตัวได้ แล้วที่จุดคัดกรองนะคะ หากมีใครมีไข้ มีประวัติต้องสงสัย ไปในพื้นที่เสี่ยง อย่างนี้เป็นต้น หรือมาจากจังหวัดที่มีพื้นที่สีแดงเข้มนะคะ อย่างนี้จะถูกส่งตัวไปประเมินรักษาในโรงพยาบาล และเมื่อรักษาเสร็จเรียบร้อยก็ตามมาหลัง 14 วันได้นะคะ คงต้องขอความร่วมมือค่ะ ว่าในส่วนของทหารนี่นะคะ ก็มีการเตรียมมาตราการอย่างเข้มงวด คงขอความร่วมมือปลายทางที่ทหารจะเดินทางไปยังพื้นที่ของท่าน โดยเน้นไปที่ท่านผู้ว่าราชการจังหวัดนะคะ ในฐานะประธานคณะกรรมการโรคติดต่อจังหวัด ให้ช่วยให้ความย้ำมาตราการเข้มงวดจังหวัด ในช่วง 1-3 กรกฎาคมนี้นะคะ และฝากไปยังผู้ปกครองด้วยนะคะ ปกติจะเห็นภาพไปส่งบุตรหลานนะคะ คงต้องเว้นในปีนี้ เพราะว่าเพื่อที่จะให้มาตราการควบคุมโรคเป็นไปอย่างเรียบร้อยปลอดภัย ในที่ประชุมก็มีการหารือ ในเรื่องของฉีดวัคซีน ขอวัคซีนให้กับทั้งทหารเกณฑ์ ที่จะเข้าประจำการใหม่ และรวมทั้งครูฝึกนะคะ ซึ่งต้องขอขอบคุณที่ท่านก็เสียสละค่ะ ก็จะไปกิน นอน อยู่กับทหารด้วยนะคะ อาจจะต้องได้รับในเร็ววันนี้ด้วยค่ะ วันนี้ก็คงมีหลายประเด็นฝากไว้เท่านี้ค่ะ ขอบคุณค่ะ</w:t>
      </w:r>
    </w:p>
    <w:p>
      <w:pPr>
        <w:pStyle w:val="BodyText"/>
      </w:pPr>
      <w:r>
        <w:t xml:space="preserve">(คุณปวีณา) ค่ะ วันนี้คำถามของสื่อมวลชนส่วนใหญ่ก็จะเป็นเรื่องของล็อกดาวน์แล้วก็เรื่องของคุณหมอนี่ ได้รายงานตัวไปแล้วช่วงนี้ ประเด็นฝากถึงประชาชนเพิ่มเติมอย่างไรบ้างคะ</w:t>
      </w:r>
    </w:p>
    <w:p>
      <w:pPr>
        <w:pStyle w:val="BodyText"/>
      </w:pPr>
      <w:r>
        <w:t xml:space="preserve">(แพทย์หญิงอภิสมัย) สิ่งสำคัญนี่นะคะ ตอนนี้เราเห็นประชาชนที่ฉีดวัคซีนเยอะขึ้น หลายคนเริ่มการ์ดตกค่ะ คงต้องสะท้อนให้เห็นนะคะ ว่าแม้ต่างประเทศที่มีการฉีดวัคซีนกันอย่างกว้างขวางนะคะ อย่างอิสราเอลนี่ ประชาชนฉีดกันไป 16 เปอร์เซ็นต์ 2 เข็ม ก็ยังคงพบการรายงานติดเชื้อนะคะ คงต้องเน้นย้ำมาตราการส่วนตัว การสวมหน้ากากอนามัยอยู่ตลอดเวลา เว้นระยะห่าง ตลอดเวลา เว้นระยะห่าง ล้างมือ ขออนุญาตฝากไว้เท่านี้ค่ะ สวัสดีค่ะ</w:t>
      </w:r>
    </w:p>
    <w:p>
      <w:pPr>
        <w:pStyle w:val="BodyText"/>
      </w:pPr>
      <w:r>
        <w:t xml:space="preserve">(คุณปวีณา) กราบขอบพระคุณค่ะ แพทย์หญิงอภิสมัย ศรีรังสรรค์ ผู้ช่วยโฆษก ศบค. ค่ะ ณ วันนี้มาตราการที่เราต้องดำเนินการคือการป้องกัน โดยเฉพาะตัวเอง และคนในครอบครัวนะคะ ส่วนเรื่องของการล็อกดาวน์ในช่วงบ่ายวันนี้ค่ะ ทางนายกรัฐมนตรีจะมีการหารือ และพูดคุยกับคณะที่ปรึกษา รวมถึงที่ ศบค. ชุดเล็กนะคะ เพื่อเป็นการหารือการกำหนดมาตราการ COVID-19 และในขณะนั้น โดยเฉพาะรองรับผู้ป่วยสีแดงวันนี้น่าจะเห็นภาพที่ชัดเจนมากยิ่งขึ้นค่ะ ลำดับต่อไปค่ะ ขออนุญาตเรียนเชิญทางคุณเพ็ญโสม เลิศสิทธิชัย ผู้อำนวยการกองประมวลและวิเคราะห์ข่าว กรมสารนิเทศกระทรวงการต่างประเทศ คุณผู้อำนวยการกองประมวลและวิเคราะห์ข่าว ผู้อำนวยการกองประมวลและวิเคราะห์ข่าว กรมสารนิเทศกระทรวงการต่างประเทศ สรุป</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ศบค.) 25 มิ.ย. 2565</dc:title>
  <dc:creator/>
  <cp:keywords/>
  <dcterms:created xsi:type="dcterms:W3CDTF">2024-01-31T07:16:22Z</dcterms:created>
  <dcterms:modified xsi:type="dcterms:W3CDTF">2024-01-31T07: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1 มกราคม 2567 เวลา 13.00 น.</vt:lpwstr>
  </property>
  <property fmtid="{D5CDD505-2E9C-101B-9397-08002B2CF9AE}" pid="3" name="subtitle">
    <vt:lpwstr/>
  </property>
</Properties>
</file>